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CCB4C" w14:textId="23F34DDC" w:rsidR="00723A02" w:rsidRPr="00723A02" w:rsidRDefault="00723A02" w:rsidP="6D8A9F94">
      <w:pPr>
        <w:jc w:val="center"/>
        <w:rPr>
          <w:rFonts w:ascii="Times New Roman" w:hAnsi="Times New Roman" w:cs="Times New Roman"/>
          <w:sz w:val="32"/>
          <w:szCs w:val="32"/>
        </w:rPr>
      </w:pPr>
      <w:r w:rsidRPr="6D8A9F94">
        <w:rPr>
          <w:rFonts w:ascii="Times New Roman" w:hAnsi="Times New Roman" w:cs="Times New Roman"/>
          <w:b/>
          <w:bCs/>
          <w:sz w:val="32"/>
          <w:szCs w:val="32"/>
        </w:rPr>
        <w:t>Title</w:t>
      </w:r>
      <w:r w:rsidRPr="6D8A9F94">
        <w:rPr>
          <w:rFonts w:ascii="Times New Roman" w:hAnsi="Times New Roman" w:cs="Times New Roman"/>
          <w:b/>
          <w:bCs/>
          <w:noProof/>
          <w:sz w:val="32"/>
          <w:szCs w:val="32"/>
        </w:rPr>
        <w:t xml:space="preserve"> </w:t>
      </w:r>
    </w:p>
    <w:p w14:paraId="25CDFF0B" w14:textId="279D0DA1" w:rsidR="00723A02" w:rsidRPr="00723A02" w:rsidRDefault="3747AC57" w:rsidP="6D8A9F94">
      <w:pPr>
        <w:rPr>
          <w:rFonts w:ascii="Times New Roman" w:hAnsi="Times New Roman" w:cs="Times New Roman"/>
          <w:sz w:val="24"/>
          <w:szCs w:val="24"/>
        </w:rPr>
      </w:pPr>
      <w:r w:rsidRPr="6D8A9F94">
        <w:rPr>
          <w:rFonts w:ascii="Times New Roman" w:hAnsi="Times New Roman" w:cs="Times New Roman"/>
          <w:sz w:val="24"/>
          <w:szCs w:val="24"/>
        </w:rPr>
        <w:t>Authors (</w:t>
      </w:r>
      <w:r w:rsidR="2F3EA584" w:rsidRPr="6D8A9F94">
        <w:rPr>
          <w:rFonts w:ascii="Times New Roman" w:hAnsi="Times New Roman" w:cs="Times New Roman"/>
          <w:sz w:val="24"/>
          <w:szCs w:val="24"/>
        </w:rPr>
        <w:t>Last name Firs</w:t>
      </w:r>
      <w:r w:rsidR="5C3A43CE" w:rsidRPr="6D8A9F94">
        <w:rPr>
          <w:rFonts w:ascii="Times New Roman" w:hAnsi="Times New Roman" w:cs="Times New Roman"/>
          <w:sz w:val="24"/>
          <w:szCs w:val="24"/>
        </w:rPr>
        <w:t>t</w:t>
      </w:r>
      <w:r w:rsidR="2F3EA584" w:rsidRPr="6D8A9F94">
        <w:rPr>
          <w:rFonts w:ascii="Times New Roman" w:hAnsi="Times New Roman" w:cs="Times New Roman"/>
          <w:sz w:val="24"/>
          <w:szCs w:val="24"/>
        </w:rPr>
        <w:t xml:space="preserve"> name</w:t>
      </w:r>
      <w:r w:rsidR="31654815" w:rsidRPr="6D8A9F9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31654815" w:rsidRPr="6D8A9F94">
        <w:rPr>
          <w:rFonts w:ascii="Times New Roman" w:hAnsi="Times New Roman" w:cs="Times New Roman"/>
          <w:sz w:val="24"/>
          <w:szCs w:val="24"/>
        </w:rPr>
        <w:t>*, Last name First name</w:t>
      </w:r>
      <w:r w:rsidR="31654815" w:rsidRPr="6D8A9F9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31654815" w:rsidRPr="6D8A9F94">
        <w:rPr>
          <w:rFonts w:ascii="Times New Roman" w:hAnsi="Times New Roman" w:cs="Times New Roman"/>
          <w:sz w:val="24"/>
          <w:szCs w:val="24"/>
        </w:rPr>
        <w:t>, ….)</w:t>
      </w:r>
    </w:p>
    <w:p w14:paraId="6E6B9392" w14:textId="56B40B4A" w:rsidR="00723A02" w:rsidRDefault="00723A02" w:rsidP="6D8A9F94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6D8A9F94">
        <w:rPr>
          <w:rFonts w:ascii="Times New Roman" w:hAnsi="Times New Roman" w:cs="Times New Roman"/>
          <w:i/>
          <w:iCs/>
          <w:sz w:val="20"/>
          <w:szCs w:val="20"/>
        </w:rPr>
        <w:t>Affiliations:</w:t>
      </w:r>
      <w:r w:rsidR="01B88A6B" w:rsidRPr="6D8A9F9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43056C1F" w:rsidRPr="6D8A9F94">
        <w:rPr>
          <w:rFonts w:ascii="Times New Roman" w:hAnsi="Times New Roman" w:cs="Times New Roman"/>
          <w:i/>
          <w:iCs/>
          <w:sz w:val="20"/>
          <w:szCs w:val="20"/>
        </w:rPr>
        <w:t>Name in the original language</w:t>
      </w:r>
      <w:r w:rsidR="01B88A6B" w:rsidRPr="6D8A9F94">
        <w:rPr>
          <w:rFonts w:ascii="Times New Roman" w:hAnsi="Times New Roman" w:cs="Times New Roman"/>
          <w:i/>
          <w:iCs/>
          <w:sz w:val="20"/>
          <w:szCs w:val="20"/>
        </w:rPr>
        <w:t xml:space="preserve"> in the order Institu</w:t>
      </w:r>
      <w:r w:rsidR="171017F8" w:rsidRPr="6D8A9F94">
        <w:rPr>
          <w:rFonts w:ascii="Times New Roman" w:hAnsi="Times New Roman" w:cs="Times New Roman"/>
          <w:i/>
          <w:iCs/>
          <w:sz w:val="20"/>
          <w:szCs w:val="20"/>
        </w:rPr>
        <w:t>t</w:t>
      </w:r>
      <w:r w:rsidR="01B88A6B" w:rsidRPr="6D8A9F94">
        <w:rPr>
          <w:rFonts w:ascii="Times New Roman" w:hAnsi="Times New Roman" w:cs="Times New Roman"/>
          <w:i/>
          <w:iCs/>
          <w:sz w:val="20"/>
          <w:szCs w:val="20"/>
        </w:rPr>
        <w:t xml:space="preserve">e/University, Department, City, </w:t>
      </w:r>
      <w:r w:rsidR="5D6DE73C" w:rsidRPr="6D8A9F94">
        <w:rPr>
          <w:rFonts w:ascii="Times New Roman" w:hAnsi="Times New Roman" w:cs="Times New Roman"/>
          <w:i/>
          <w:iCs/>
          <w:sz w:val="20"/>
          <w:szCs w:val="20"/>
        </w:rPr>
        <w:t>Country</w:t>
      </w:r>
    </w:p>
    <w:p w14:paraId="79CE882C" w14:textId="68589108" w:rsidR="3CAD0ED5" w:rsidRDefault="3CAD0ED5" w:rsidP="6D8A9F94">
      <w:pPr>
        <w:rPr>
          <w:rFonts w:ascii="Times New Roman" w:hAnsi="Times New Roman" w:cs="Times New Roman"/>
          <w:sz w:val="20"/>
          <w:szCs w:val="20"/>
        </w:rPr>
      </w:pPr>
      <w:r w:rsidRPr="6D8A9F94">
        <w:rPr>
          <w:rFonts w:ascii="Times New Roman" w:hAnsi="Times New Roman" w:cs="Times New Roman"/>
          <w:sz w:val="20"/>
          <w:szCs w:val="20"/>
        </w:rPr>
        <w:t>*</w:t>
      </w:r>
      <w:proofErr w:type="gramStart"/>
      <w:r w:rsidRPr="6D8A9F94">
        <w:rPr>
          <w:rFonts w:ascii="Times New Roman" w:hAnsi="Times New Roman" w:cs="Times New Roman"/>
          <w:sz w:val="20"/>
          <w:szCs w:val="20"/>
        </w:rPr>
        <w:t>presenting</w:t>
      </w:r>
      <w:proofErr w:type="gramEnd"/>
      <w:r w:rsidRPr="6D8A9F94">
        <w:rPr>
          <w:rFonts w:ascii="Times New Roman" w:hAnsi="Times New Roman" w:cs="Times New Roman"/>
          <w:sz w:val="20"/>
          <w:szCs w:val="20"/>
        </w:rPr>
        <w:t xml:space="preserve"> author: email</w:t>
      </w:r>
    </w:p>
    <w:p w14:paraId="2FBE5206" w14:textId="14668E33" w:rsidR="6D8A9F94" w:rsidRDefault="6D8A9F94" w:rsidP="6D8A9F94">
      <w:pPr>
        <w:rPr>
          <w:rFonts w:ascii="Times New Roman" w:hAnsi="Times New Roman" w:cs="Times New Roman"/>
        </w:rPr>
      </w:pPr>
    </w:p>
    <w:p w14:paraId="53FA0D12" w14:textId="3B12A396" w:rsidR="00723A02" w:rsidRPr="00723A02" w:rsidRDefault="00723A02" w:rsidP="6D8A9F94">
      <w:pPr>
        <w:rPr>
          <w:rFonts w:ascii="Times New Roman" w:hAnsi="Times New Roman" w:cs="Times New Roman"/>
          <w:b/>
          <w:bCs/>
        </w:rPr>
      </w:pPr>
      <w:r w:rsidRPr="6D8A9F94">
        <w:rPr>
          <w:rFonts w:ascii="Times New Roman" w:hAnsi="Times New Roman" w:cs="Times New Roman"/>
          <w:b/>
          <w:bCs/>
        </w:rPr>
        <w:t xml:space="preserve">Abstract </w:t>
      </w:r>
    </w:p>
    <w:p w14:paraId="10207FDA" w14:textId="3D7BB075" w:rsidR="00723A02" w:rsidRPr="00723A02" w:rsidRDefault="00723A02" w:rsidP="00103123">
      <w:pPr>
        <w:spacing w:after="0"/>
        <w:jc w:val="both"/>
        <w:rPr>
          <w:rFonts w:ascii="Times New Roman" w:hAnsi="Times New Roman" w:cs="Times New Roman"/>
        </w:rPr>
      </w:pPr>
      <w:r w:rsidRPr="6D8A9F94">
        <w:rPr>
          <w:rFonts w:ascii="Times New Roman" w:hAnsi="Times New Roman" w:cs="Times New Roman"/>
        </w:rPr>
        <w:t>Max 400 words</w:t>
      </w:r>
      <w:r w:rsidR="463D5EED" w:rsidRPr="6D8A9F94">
        <w:rPr>
          <w:rFonts w:ascii="Times New Roman" w:hAnsi="Times New Roman" w:cs="Times New Roman"/>
        </w:rPr>
        <w:t>. Mathematical symbols and equations must be entered as text (e.g., equation numbering (1)). Figures and tables should not be included.</w:t>
      </w:r>
    </w:p>
    <w:p w14:paraId="5CBBB498" w14:textId="62D277E0" w:rsidR="6A171AF9" w:rsidRDefault="6A171AF9" w:rsidP="00103123">
      <w:pPr>
        <w:jc w:val="both"/>
        <w:rPr>
          <w:rFonts w:ascii="Times New Roman" w:hAnsi="Times New Roman" w:cs="Times New Roman"/>
        </w:rPr>
      </w:pPr>
      <w:r w:rsidRPr="6D8A9F94">
        <w:rPr>
          <w:rFonts w:ascii="Times New Roman" w:hAnsi="Times New Roman" w:cs="Times New Roman"/>
        </w:rPr>
        <w:t xml:space="preserve">Bibliographic citations </w:t>
      </w:r>
      <w:r w:rsidR="4DF04F4F" w:rsidRPr="6D8A9F94">
        <w:rPr>
          <w:rFonts w:ascii="Times New Roman" w:hAnsi="Times New Roman" w:cs="Times New Roman"/>
        </w:rPr>
        <w:t xml:space="preserve">should be included in the text in </w:t>
      </w:r>
      <w:r w:rsidR="454E1021" w:rsidRPr="6D8A9F94">
        <w:rPr>
          <w:rFonts w:ascii="Times New Roman" w:hAnsi="Times New Roman" w:cs="Times New Roman"/>
        </w:rPr>
        <w:t>round</w:t>
      </w:r>
      <w:r w:rsidR="4DF04F4F" w:rsidRPr="6D8A9F94">
        <w:rPr>
          <w:rFonts w:ascii="Times New Roman" w:hAnsi="Times New Roman" w:cs="Times New Roman"/>
        </w:rPr>
        <w:t xml:space="preserve"> brackets and </w:t>
      </w:r>
      <w:r w:rsidR="061BB6BE" w:rsidRPr="6D8A9F94">
        <w:rPr>
          <w:rFonts w:ascii="Times New Roman" w:hAnsi="Times New Roman" w:cs="Times New Roman"/>
        </w:rPr>
        <w:t>should</w:t>
      </w:r>
      <w:r w:rsidR="4DF04F4F" w:rsidRPr="6D8A9F94">
        <w:rPr>
          <w:rFonts w:ascii="Times New Roman" w:hAnsi="Times New Roman" w:cs="Times New Roman"/>
        </w:rPr>
        <w:t xml:space="preserve"> be listed in the bibliography in alphabetical order and in the </w:t>
      </w:r>
      <w:hyperlink r:id="rId9">
        <w:proofErr w:type="spellStart"/>
        <w:r w:rsidR="5ED30039" w:rsidRPr="6D8A9F94">
          <w:rPr>
            <w:rStyle w:val="Collegamentoipertestuale"/>
            <w:rFonts w:ascii="Times New Roman" w:hAnsi="Times New Roman" w:cs="Times New Roman"/>
          </w:rPr>
          <w:t>Elsiever</w:t>
        </w:r>
        <w:proofErr w:type="spellEnd"/>
        <w:r w:rsidR="5ED30039" w:rsidRPr="6D8A9F94">
          <w:rPr>
            <w:rStyle w:val="Collegamentoipertestuale"/>
            <w:rFonts w:ascii="Times New Roman" w:hAnsi="Times New Roman" w:cs="Times New Roman"/>
          </w:rPr>
          <w:t xml:space="preserve"> Harvard citation style</w:t>
        </w:r>
      </w:hyperlink>
      <w:r w:rsidR="5ED30039" w:rsidRPr="6D8A9F94">
        <w:rPr>
          <w:rFonts w:ascii="Times New Roman" w:hAnsi="Times New Roman" w:cs="Times New Roman"/>
        </w:rPr>
        <w:t>.</w:t>
      </w:r>
    </w:p>
    <w:p w14:paraId="4AC5872A" w14:textId="51A853BC" w:rsidR="6D8A9F94" w:rsidRDefault="6D8A9F94" w:rsidP="6D8A9F94">
      <w:pPr>
        <w:rPr>
          <w:rFonts w:ascii="Times New Roman" w:hAnsi="Times New Roman" w:cs="Times New Roman"/>
          <w:b/>
          <w:bCs/>
        </w:rPr>
      </w:pPr>
    </w:p>
    <w:p w14:paraId="20575C10" w14:textId="59A79F4A" w:rsidR="00723A02" w:rsidRPr="00723A02" w:rsidRDefault="00723A02">
      <w:pPr>
        <w:rPr>
          <w:rFonts w:ascii="Times New Roman" w:hAnsi="Times New Roman" w:cs="Times New Roman"/>
        </w:rPr>
      </w:pPr>
      <w:r w:rsidRPr="6D8A9F94">
        <w:rPr>
          <w:rFonts w:ascii="Times New Roman" w:hAnsi="Times New Roman" w:cs="Times New Roman"/>
          <w:b/>
          <w:bCs/>
        </w:rPr>
        <w:t xml:space="preserve">References </w:t>
      </w:r>
    </w:p>
    <w:p w14:paraId="5CB07D37" w14:textId="3E82AAD7" w:rsidR="47689872" w:rsidRDefault="47689872" w:rsidP="6D8A9F94">
      <w:pPr>
        <w:rPr>
          <w:rFonts w:ascii="Times New Roman" w:hAnsi="Times New Roman" w:cs="Times New Roman"/>
          <w:b/>
          <w:bCs/>
        </w:rPr>
      </w:pPr>
      <w:r w:rsidRPr="6D8A9F94">
        <w:rPr>
          <w:rFonts w:ascii="Times New Roman" w:hAnsi="Times New Roman" w:cs="Times New Roman"/>
        </w:rPr>
        <w:t>Max 3.</w:t>
      </w:r>
    </w:p>
    <w:sectPr w:rsidR="47689872">
      <w:head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5E501" w14:textId="77777777" w:rsidR="0049031F" w:rsidRDefault="0049031F" w:rsidP="00723A02">
      <w:pPr>
        <w:spacing w:after="0" w:line="240" w:lineRule="auto"/>
      </w:pPr>
      <w:r>
        <w:separator/>
      </w:r>
    </w:p>
  </w:endnote>
  <w:endnote w:type="continuationSeparator" w:id="0">
    <w:p w14:paraId="54EA6243" w14:textId="77777777" w:rsidR="0049031F" w:rsidRDefault="0049031F" w:rsidP="00723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77A63" w14:textId="77777777" w:rsidR="0049031F" w:rsidRDefault="0049031F" w:rsidP="00723A02">
      <w:pPr>
        <w:spacing w:after="0" w:line="240" w:lineRule="auto"/>
      </w:pPr>
      <w:r>
        <w:separator/>
      </w:r>
    </w:p>
  </w:footnote>
  <w:footnote w:type="continuationSeparator" w:id="0">
    <w:p w14:paraId="067B2EF9" w14:textId="77777777" w:rsidR="0049031F" w:rsidRDefault="0049031F" w:rsidP="00723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DE3A2" w14:textId="2C5693F3" w:rsidR="00723A02" w:rsidRDefault="00723A02" w:rsidP="00723A02">
    <w:pPr>
      <w:pStyle w:val="Intestazione"/>
      <w:jc w:val="center"/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8240" behindDoc="0" locked="0" layoutInCell="1" allowOverlap="1" wp14:anchorId="35461AAB" wp14:editId="2A18D3C3">
          <wp:simplePos x="0" y="0"/>
          <wp:positionH relativeFrom="column">
            <wp:posOffset>2747010</wp:posOffset>
          </wp:positionH>
          <wp:positionV relativeFrom="paragraph">
            <wp:posOffset>-266700</wp:posOffset>
          </wp:positionV>
          <wp:extent cx="3497580" cy="661035"/>
          <wp:effectExtent l="0" t="0" r="7620" b="5715"/>
          <wp:wrapTopAndBottom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97580" cy="661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069D114E" wp14:editId="7D3AD7AA">
          <wp:simplePos x="0" y="0"/>
          <wp:positionH relativeFrom="column">
            <wp:posOffset>1040130</wp:posOffset>
          </wp:positionH>
          <wp:positionV relativeFrom="paragraph">
            <wp:posOffset>-335280</wp:posOffset>
          </wp:positionV>
          <wp:extent cx="869315" cy="798195"/>
          <wp:effectExtent l="0" t="0" r="6985" b="1905"/>
          <wp:wrapTopAndBottom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315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23A02">
      <w:rPr>
        <w:rFonts w:ascii="Times New Roman" w:hAnsi="Times New Roman" w:cs="Times New Roman"/>
        <w:b/>
        <w:bCs/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zexMLQwM7ewNDRS0lEKTi0uzszPAykwrAUAjN+GsCwAAAA="/>
  </w:docVars>
  <w:rsids>
    <w:rsidRoot w:val="00723A02"/>
    <w:rsid w:val="00103123"/>
    <w:rsid w:val="0049031F"/>
    <w:rsid w:val="0054681C"/>
    <w:rsid w:val="00723A02"/>
    <w:rsid w:val="00CB4A78"/>
    <w:rsid w:val="01B88A6B"/>
    <w:rsid w:val="061BB6BE"/>
    <w:rsid w:val="07EFBDAB"/>
    <w:rsid w:val="0B275E6D"/>
    <w:rsid w:val="0F16B4D8"/>
    <w:rsid w:val="171017F8"/>
    <w:rsid w:val="1F13B045"/>
    <w:rsid w:val="22100D0B"/>
    <w:rsid w:val="24EC5203"/>
    <w:rsid w:val="2823F2C5"/>
    <w:rsid w:val="2CF795BE"/>
    <w:rsid w:val="2F3EA584"/>
    <w:rsid w:val="2FF1959F"/>
    <w:rsid w:val="31654815"/>
    <w:rsid w:val="31B1ACAE"/>
    <w:rsid w:val="3747AC57"/>
    <w:rsid w:val="37809B79"/>
    <w:rsid w:val="38F06A77"/>
    <w:rsid w:val="3CAD0ED5"/>
    <w:rsid w:val="3D3CA1E1"/>
    <w:rsid w:val="42A26B0E"/>
    <w:rsid w:val="43056C1F"/>
    <w:rsid w:val="436B8E5F"/>
    <w:rsid w:val="454E1021"/>
    <w:rsid w:val="463D5EED"/>
    <w:rsid w:val="47689872"/>
    <w:rsid w:val="4DF04F4F"/>
    <w:rsid w:val="4EAE72DC"/>
    <w:rsid w:val="55366F1E"/>
    <w:rsid w:val="5772A5C8"/>
    <w:rsid w:val="5ACB8E43"/>
    <w:rsid w:val="5BB763B0"/>
    <w:rsid w:val="5C33D55D"/>
    <w:rsid w:val="5C3A43CE"/>
    <w:rsid w:val="5D6DE73C"/>
    <w:rsid w:val="5ED30039"/>
    <w:rsid w:val="5F7AB8B8"/>
    <w:rsid w:val="63954542"/>
    <w:rsid w:val="65D0D1DF"/>
    <w:rsid w:val="69461382"/>
    <w:rsid w:val="6A171AF9"/>
    <w:rsid w:val="6D004D0F"/>
    <w:rsid w:val="6D8A9F94"/>
    <w:rsid w:val="7244B684"/>
    <w:rsid w:val="753EE83B"/>
    <w:rsid w:val="7C5B5AEE"/>
    <w:rsid w:val="7D5CD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89A015"/>
  <w15:chartTrackingRefBased/>
  <w15:docId w15:val="{36649A30-2D4C-46A5-A7E0-7B8050961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23A0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23A02"/>
  </w:style>
  <w:style w:type="paragraph" w:styleId="Pidipagina">
    <w:name w:val="footer"/>
    <w:basedOn w:val="Normale"/>
    <w:link w:val="PidipaginaCarattere"/>
    <w:uiPriority w:val="99"/>
    <w:unhideWhenUsed/>
    <w:rsid w:val="00723A0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23A02"/>
  </w:style>
  <w:style w:type="character" w:styleId="Collegamentoipertestuale">
    <w:name w:val="Hyperlink"/>
    <w:basedOn w:val="Carpredefinitoparagrafo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9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booksite.elsevier.com/9780081019375/content/Elsevier%20Standard%20Reference%20Styles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F2814C526F0047A5D5F38D368DEB7A" ma:contentTypeVersion="3" ma:contentTypeDescription="Create a new document." ma:contentTypeScope="" ma:versionID="b2f9587aa61f87658048f0549927d3c7">
  <xsd:schema xmlns:xsd="http://www.w3.org/2001/XMLSchema" xmlns:xs="http://www.w3.org/2001/XMLSchema" xmlns:p="http://schemas.microsoft.com/office/2006/metadata/properties" xmlns:ns2="5df961dd-157e-48b3-a404-7d58089e803f" targetNamespace="http://schemas.microsoft.com/office/2006/metadata/properties" ma:root="true" ma:fieldsID="00be857f77425e0b6c5e1d9e8ba0e47b" ns2:_="">
    <xsd:import namespace="5df961dd-157e-48b3-a404-7d58089e80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f961dd-157e-48b3-a404-7d58089e80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88A29C-54F3-48E0-8BA6-D3A8C7055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f961dd-157e-48b3-a404-7d58089e80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C91296-ACD5-4D80-AAF9-F345AAA872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2E69DA-524E-4B79-8B8A-CEDD25E15A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Nigro</dc:creator>
  <cp:keywords/>
  <dc:description/>
  <cp:lastModifiedBy>Francesca Pasquetti</cp:lastModifiedBy>
  <cp:revision>4</cp:revision>
  <dcterms:created xsi:type="dcterms:W3CDTF">2022-11-24T15:31:00Z</dcterms:created>
  <dcterms:modified xsi:type="dcterms:W3CDTF">2022-11-2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F2814C526F0047A5D5F38D368DEB7A</vt:lpwstr>
  </property>
</Properties>
</file>